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4A1A3" w14:textId="1DE28F1C" w:rsidR="004F74A5" w:rsidRPr="00E270F6" w:rsidRDefault="004F74A5" w:rsidP="004F74A5">
      <w:pPr>
        <w:shd w:val="clear" w:color="auto" w:fill="FFFFFF"/>
        <w:spacing w:after="0" w:line="720" w:lineRule="atLeast"/>
        <w:rPr>
          <w:rFonts w:ascii="Segoe UI" w:eastAsia="Times New Roman" w:hAnsi="Segoe UI" w:cs="Segoe UI"/>
          <w:color w:val="242424"/>
          <w:sz w:val="48"/>
          <w:szCs w:val="48"/>
        </w:rPr>
      </w:pPr>
      <w:r w:rsidRPr="00E270F6">
        <w:rPr>
          <w:rFonts w:ascii="Segoe UI" w:eastAsia="Times New Roman" w:hAnsi="Segoe UI" w:cs="Segoe UI"/>
          <w:color w:val="242424"/>
          <w:sz w:val="48"/>
          <w:szCs w:val="48"/>
        </w:rPr>
        <w:t>202</w:t>
      </w:r>
      <w:r w:rsidR="00325E0D" w:rsidRPr="00E270F6">
        <w:rPr>
          <w:rFonts w:ascii="Segoe UI" w:eastAsia="Times New Roman" w:hAnsi="Segoe UI" w:cs="Segoe UI"/>
          <w:color w:val="242424"/>
          <w:sz w:val="48"/>
          <w:szCs w:val="48"/>
        </w:rPr>
        <w:t>5</w:t>
      </w:r>
      <w:r w:rsidRPr="00E270F6">
        <w:rPr>
          <w:rFonts w:ascii="Segoe UI" w:eastAsia="Times New Roman" w:hAnsi="Segoe UI" w:cs="Segoe UI"/>
          <w:color w:val="242424"/>
          <w:sz w:val="48"/>
          <w:szCs w:val="48"/>
        </w:rPr>
        <w:t xml:space="preserve"> </w:t>
      </w:r>
      <w:r w:rsidR="001B0E08">
        <w:rPr>
          <w:rFonts w:ascii="Segoe UI" w:eastAsia="Times New Roman" w:hAnsi="Segoe UI" w:cs="Segoe UI"/>
          <w:color w:val="242424"/>
          <w:sz w:val="48"/>
          <w:szCs w:val="48"/>
        </w:rPr>
        <w:t>Global</w:t>
      </w:r>
      <w:r w:rsidR="00E270F6" w:rsidRPr="00E270F6">
        <w:rPr>
          <w:rFonts w:ascii="Segoe UI" w:eastAsia="Times New Roman" w:hAnsi="Segoe UI" w:cs="Segoe UI"/>
          <w:color w:val="242424"/>
          <w:sz w:val="48"/>
          <w:szCs w:val="48"/>
        </w:rPr>
        <w:t xml:space="preserve"> </w:t>
      </w:r>
      <w:r w:rsidRPr="00E270F6">
        <w:rPr>
          <w:rFonts w:ascii="Segoe UI" w:eastAsia="Times New Roman" w:hAnsi="Segoe UI" w:cs="Segoe UI"/>
          <w:color w:val="242424"/>
          <w:sz w:val="48"/>
          <w:szCs w:val="48"/>
        </w:rPr>
        <w:t xml:space="preserve">Mission Impact Fund </w:t>
      </w:r>
      <w:r w:rsidR="00325E0D" w:rsidRPr="00E270F6">
        <w:rPr>
          <w:rFonts w:ascii="Segoe UI" w:eastAsia="Times New Roman" w:hAnsi="Segoe UI" w:cs="Segoe UI"/>
          <w:color w:val="242424"/>
          <w:sz w:val="48"/>
          <w:szCs w:val="48"/>
        </w:rPr>
        <w:t>Proposal</w:t>
      </w:r>
    </w:p>
    <w:p w14:paraId="6AA9BB96" w14:textId="2C20860F" w:rsidR="004F74A5" w:rsidRDefault="004F74A5" w:rsidP="002101FB">
      <w:pPr>
        <w:shd w:val="clear" w:color="auto" w:fill="FFFFFF"/>
        <w:spacing w:line="300" w:lineRule="atLeast"/>
        <w:rPr>
          <w:rFonts w:ascii="Segoe UI" w:eastAsia="Times New Roman" w:hAnsi="Segoe UI" w:cs="Segoe UI"/>
          <w:color w:val="242424"/>
          <w:sz w:val="21"/>
          <w:szCs w:val="21"/>
        </w:rPr>
      </w:pPr>
      <w:r w:rsidRPr="002F4B8E">
        <w:rPr>
          <w:rFonts w:ascii="Segoe UI" w:eastAsia="Times New Roman" w:hAnsi="Segoe UI" w:cs="Segoe UI"/>
          <w:color w:val="242424"/>
          <w:sz w:val="21"/>
          <w:szCs w:val="21"/>
        </w:rPr>
        <w:t xml:space="preserve">This 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>one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>-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>page proposal</w:t>
      </w:r>
      <w:r w:rsidRPr="002F4B8E">
        <w:rPr>
          <w:rFonts w:ascii="Segoe UI" w:eastAsia="Times New Roman" w:hAnsi="Segoe UI" w:cs="Segoe UI"/>
          <w:color w:val="242424"/>
          <w:sz w:val="21"/>
          <w:szCs w:val="21"/>
        </w:rPr>
        <w:t xml:space="preserve"> form is to be completed by local 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 xml:space="preserve">church </w:t>
      </w:r>
      <w:r w:rsidRPr="002F4B8E">
        <w:rPr>
          <w:rFonts w:ascii="Segoe UI" w:eastAsia="Times New Roman" w:hAnsi="Segoe UI" w:cs="Segoe UI"/>
          <w:color w:val="242424"/>
          <w:sz w:val="21"/>
          <w:szCs w:val="21"/>
        </w:rPr>
        <w:t xml:space="preserve">entities 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with a brief outline of their 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 xml:space="preserve">community outreach 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project 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>requesting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 fund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>ing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 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 xml:space="preserve">from 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the </w:t>
      </w:r>
      <w:r w:rsidRPr="002F4B8E">
        <w:rPr>
          <w:rFonts w:ascii="Segoe UI" w:eastAsia="Times New Roman" w:hAnsi="Segoe UI" w:cs="Segoe UI"/>
          <w:color w:val="242424"/>
          <w:sz w:val="21"/>
          <w:szCs w:val="21"/>
        </w:rPr>
        <w:t>Mission Impact Fund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>. This for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>m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 is where the funding</w:t>
      </w:r>
      <w:r w:rsidRPr="002F4B8E">
        <w:rPr>
          <w:rFonts w:ascii="Segoe UI" w:eastAsia="Times New Roman" w:hAnsi="Segoe UI" w:cs="Segoe UI"/>
          <w:color w:val="242424"/>
          <w:sz w:val="21"/>
          <w:szCs w:val="21"/>
        </w:rPr>
        <w:t xml:space="preserve"> process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 starts and is to be subm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>i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>tted to the local</w:t>
      </w:r>
      <w:r w:rsidR="00460B31">
        <w:rPr>
          <w:rFonts w:ascii="Segoe UI" w:eastAsia="Times New Roman" w:hAnsi="Segoe UI" w:cs="Segoe UI"/>
          <w:color w:val="242424"/>
          <w:sz w:val="21"/>
          <w:szCs w:val="21"/>
        </w:rPr>
        <w:t xml:space="preserve"> </w:t>
      </w:r>
      <w:r w:rsidR="00727CAA">
        <w:rPr>
          <w:rFonts w:ascii="Segoe UI" w:eastAsia="Times New Roman" w:hAnsi="Segoe UI" w:cs="Segoe UI"/>
          <w:color w:val="242424"/>
          <w:sz w:val="21"/>
          <w:szCs w:val="21"/>
        </w:rPr>
        <w:t>T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>rust Services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 xml:space="preserve"> </w:t>
      </w:r>
      <w:r w:rsidR="00727CAA">
        <w:rPr>
          <w:rFonts w:ascii="Segoe UI" w:eastAsia="Times New Roman" w:hAnsi="Segoe UI" w:cs="Segoe UI"/>
          <w:color w:val="242424"/>
          <w:sz w:val="21"/>
          <w:szCs w:val="21"/>
        </w:rPr>
        <w:t xml:space="preserve">or Treasury 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>Department</w:t>
      </w:r>
      <w:r w:rsidR="0002259C">
        <w:rPr>
          <w:rFonts w:ascii="Segoe UI" w:eastAsia="Times New Roman" w:hAnsi="Segoe UI" w:cs="Segoe UI"/>
          <w:color w:val="242424"/>
          <w:sz w:val="21"/>
          <w:szCs w:val="21"/>
        </w:rPr>
        <w:t xml:space="preserve"> by </w:t>
      </w:r>
      <w:r w:rsidR="00B521FF">
        <w:rPr>
          <w:rFonts w:ascii="Segoe UI" w:eastAsia="Times New Roman" w:hAnsi="Segoe UI" w:cs="Segoe UI"/>
          <w:color w:val="242424"/>
          <w:sz w:val="21"/>
          <w:szCs w:val="21"/>
        </w:rPr>
        <w:t>February</w:t>
      </w:r>
      <w:r w:rsidR="0060048F">
        <w:rPr>
          <w:rFonts w:ascii="Segoe UI" w:eastAsia="Times New Roman" w:hAnsi="Segoe UI" w:cs="Segoe UI"/>
          <w:color w:val="242424"/>
          <w:sz w:val="21"/>
          <w:szCs w:val="21"/>
        </w:rPr>
        <w:t xml:space="preserve"> </w:t>
      </w:r>
      <w:r w:rsidR="00AC1A69">
        <w:rPr>
          <w:rFonts w:ascii="Segoe UI" w:eastAsia="Times New Roman" w:hAnsi="Segoe UI" w:cs="Segoe UI"/>
          <w:color w:val="242424"/>
          <w:sz w:val="21"/>
          <w:szCs w:val="21"/>
        </w:rPr>
        <w:t>01</w:t>
      </w:r>
      <w:r w:rsidRPr="002F4B8E">
        <w:rPr>
          <w:rFonts w:ascii="Segoe UI" w:eastAsia="Times New Roman" w:hAnsi="Segoe UI" w:cs="Segoe UI"/>
          <w:color w:val="242424"/>
          <w:sz w:val="21"/>
          <w:szCs w:val="21"/>
        </w:rPr>
        <w:t>.</w:t>
      </w:r>
    </w:p>
    <w:p w14:paraId="4A3B1439" w14:textId="76C3A9FD" w:rsidR="004F74A5" w:rsidRPr="002F4B8E" w:rsidRDefault="00E270F6" w:rsidP="002101FB">
      <w:pPr>
        <w:shd w:val="clear" w:color="auto" w:fill="FFFFFF"/>
        <w:spacing w:line="300" w:lineRule="atLeast"/>
        <w:rPr>
          <w:rFonts w:ascii="Segoe UI" w:eastAsia="Times New Roman" w:hAnsi="Segoe UI" w:cs="Segoe UI"/>
          <w:color w:val="242424"/>
          <w:sz w:val="21"/>
          <w:szCs w:val="21"/>
        </w:rPr>
      </w:pPr>
      <w:r>
        <w:rPr>
          <w:rFonts w:ascii="Segoe UI" w:eastAsia="Times New Roman" w:hAnsi="Segoe UI" w:cs="Segoe UI"/>
          <w:color w:val="242424"/>
          <w:sz w:val="21"/>
          <w:szCs w:val="21"/>
        </w:rPr>
        <w:t xml:space="preserve">If your project is </w:t>
      </w:r>
      <w:r w:rsidR="0085376E">
        <w:rPr>
          <w:rFonts w:ascii="Segoe UI" w:eastAsia="Times New Roman" w:hAnsi="Segoe UI" w:cs="Segoe UI"/>
          <w:color w:val="242424"/>
          <w:sz w:val="21"/>
          <w:szCs w:val="21"/>
        </w:rPr>
        <w:t>considered</w:t>
      </w:r>
      <w:r>
        <w:rPr>
          <w:rFonts w:ascii="Segoe UI" w:eastAsia="Times New Roman" w:hAnsi="Segoe UI" w:cs="Segoe UI"/>
          <w:color w:val="242424"/>
          <w:sz w:val="21"/>
          <w:szCs w:val="21"/>
        </w:rPr>
        <w:t xml:space="preserve">, an application link will be sent to you to complete. </w:t>
      </w:r>
      <w:r w:rsidR="00250812">
        <w:rPr>
          <w:rFonts w:ascii="Segoe UI" w:eastAsia="Times New Roman" w:hAnsi="Segoe UI" w:cs="Segoe UI"/>
          <w:color w:val="242424"/>
          <w:sz w:val="21"/>
          <w:szCs w:val="21"/>
        </w:rPr>
        <w:t>The full a</w:t>
      </w:r>
      <w:r>
        <w:rPr>
          <w:rFonts w:ascii="Segoe UI" w:eastAsia="Times New Roman" w:hAnsi="Segoe UI" w:cs="Segoe UI"/>
          <w:color w:val="242424"/>
          <w:sz w:val="21"/>
          <w:szCs w:val="21"/>
        </w:rPr>
        <w:t>pplication links are sen</w:t>
      </w:r>
      <w:r w:rsidR="008B3110">
        <w:rPr>
          <w:rFonts w:ascii="Segoe UI" w:eastAsia="Times New Roman" w:hAnsi="Segoe UI" w:cs="Segoe UI"/>
          <w:color w:val="242424"/>
          <w:sz w:val="21"/>
          <w:szCs w:val="21"/>
        </w:rPr>
        <w:t>t</w:t>
      </w:r>
      <w:r>
        <w:rPr>
          <w:rFonts w:ascii="Segoe UI" w:eastAsia="Times New Roman" w:hAnsi="Segoe UI" w:cs="Segoe UI"/>
          <w:color w:val="242424"/>
          <w:sz w:val="21"/>
          <w:szCs w:val="21"/>
        </w:rPr>
        <w:t xml:space="preserve"> out </w:t>
      </w:r>
      <w:r w:rsidR="0085376E">
        <w:rPr>
          <w:rFonts w:ascii="Segoe UI" w:eastAsia="Times New Roman" w:hAnsi="Segoe UI" w:cs="Segoe UI"/>
          <w:color w:val="242424"/>
          <w:sz w:val="21"/>
          <w:szCs w:val="21"/>
        </w:rPr>
        <w:t xml:space="preserve">each year in the first part of April </w:t>
      </w:r>
      <w:r w:rsidR="00250812">
        <w:rPr>
          <w:rFonts w:ascii="Segoe UI" w:eastAsia="Times New Roman" w:hAnsi="Segoe UI" w:cs="Segoe UI"/>
          <w:color w:val="242424"/>
          <w:sz w:val="21"/>
          <w:szCs w:val="21"/>
        </w:rPr>
        <w:t xml:space="preserve">to the </w:t>
      </w:r>
      <w:r w:rsidR="0085376E">
        <w:rPr>
          <w:rFonts w:ascii="Segoe UI" w:eastAsia="Times New Roman" w:hAnsi="Segoe UI" w:cs="Segoe UI"/>
          <w:color w:val="242424"/>
          <w:sz w:val="21"/>
          <w:szCs w:val="21"/>
        </w:rPr>
        <w:t>selected projects</w:t>
      </w:r>
      <w:r>
        <w:rPr>
          <w:rFonts w:ascii="Segoe UI" w:eastAsia="Times New Roman" w:hAnsi="Segoe UI" w:cs="Segoe UI"/>
          <w:color w:val="242424"/>
          <w:sz w:val="21"/>
          <w:szCs w:val="21"/>
        </w:rPr>
        <w:t>.</w:t>
      </w:r>
    </w:p>
    <w:p w14:paraId="6E8FEF6E" w14:textId="77777777" w:rsidR="004F74A5" w:rsidRDefault="004F74A5" w:rsidP="004F74A5">
      <w:pPr>
        <w:shd w:val="clear" w:color="auto" w:fill="FFFFFF"/>
        <w:spacing w:after="0" w:line="420" w:lineRule="atLeast"/>
        <w:rPr>
          <w:rFonts w:ascii="Segoe UI" w:eastAsia="Times New Roman" w:hAnsi="Segoe UI" w:cs="Segoe UI"/>
          <w:color w:val="242424"/>
          <w:spacing w:val="4"/>
          <w:sz w:val="32"/>
          <w:szCs w:val="32"/>
        </w:rPr>
      </w:pPr>
      <w:r w:rsidRPr="002F4B8E">
        <w:rPr>
          <w:rFonts w:ascii="Segoe UI" w:eastAsia="Times New Roman" w:hAnsi="Segoe UI" w:cs="Segoe UI"/>
          <w:color w:val="242424"/>
          <w:spacing w:val="4"/>
          <w:sz w:val="32"/>
          <w:szCs w:val="32"/>
        </w:rPr>
        <w:t>Project Overview</w:t>
      </w:r>
    </w:p>
    <w:p w14:paraId="17A5716F" w14:textId="177CE874" w:rsidR="004F74A5" w:rsidRDefault="00E270F6" w:rsidP="004F74A5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1</w:t>
      </w:r>
      <w:r w:rsidR="004F74A5">
        <w:rPr>
          <w:rFonts w:ascii="Segoe UI" w:eastAsia="Times New Roman" w:hAnsi="Segoe UI" w:cs="Segoe UI"/>
          <w:color w:val="242424"/>
          <w:sz w:val="26"/>
          <w:szCs w:val="26"/>
        </w:rPr>
        <w:t xml:space="preserve">. </w:t>
      </w:r>
      <w:r w:rsidR="004F74A5" w:rsidRPr="002F4B8E">
        <w:rPr>
          <w:rFonts w:ascii="Segoe UI" w:eastAsia="Times New Roman" w:hAnsi="Segoe UI" w:cs="Segoe UI"/>
          <w:color w:val="242424"/>
          <w:sz w:val="26"/>
          <w:szCs w:val="26"/>
        </w:rPr>
        <w:t>Name of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F74A5" w14:paraId="4E2AA764" w14:textId="77777777" w:rsidTr="005969CA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317ABE7" w14:textId="77777777" w:rsidR="004F74A5" w:rsidRPr="001B4709" w:rsidRDefault="004F74A5" w:rsidP="005969CA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47A1F41F" w14:textId="5AFE3F22" w:rsidR="00E270F6" w:rsidRDefault="00E270F6" w:rsidP="00E270F6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>2.</w:t>
      </w:r>
      <w:r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  <w:r w:rsidR="008B3110">
        <w:rPr>
          <w:rFonts w:ascii="Segoe UI" w:eastAsia="Times New Roman" w:hAnsi="Segoe UI" w:cs="Segoe UI"/>
          <w:color w:val="242424"/>
          <w:sz w:val="26"/>
          <w:szCs w:val="26"/>
        </w:rPr>
        <w:t>Briefly describe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 xml:space="preserve"> the project</w:t>
      </w:r>
      <w:r w:rsidR="00AB75DD">
        <w:rPr>
          <w:rFonts w:ascii="Segoe UI" w:eastAsia="Times New Roman" w:hAnsi="Segoe UI" w:cs="Segoe UI"/>
          <w:color w:val="242424"/>
          <w:sz w:val="26"/>
          <w:szCs w:val="26"/>
        </w:rPr>
        <w:t>'</w:t>
      </w:r>
      <w:r>
        <w:rPr>
          <w:rFonts w:ascii="Segoe UI" w:eastAsia="Times New Roman" w:hAnsi="Segoe UI" w:cs="Segoe UI"/>
          <w:color w:val="242424"/>
          <w:sz w:val="26"/>
          <w:szCs w:val="26"/>
        </w:rPr>
        <w:t>s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 xml:space="preserve"> goals and how </w:t>
      </w:r>
      <w:r>
        <w:rPr>
          <w:rFonts w:ascii="Segoe UI" w:eastAsia="Times New Roman" w:hAnsi="Segoe UI" w:cs="Segoe UI"/>
          <w:color w:val="242424"/>
          <w:sz w:val="26"/>
          <w:szCs w:val="26"/>
        </w:rPr>
        <w:t xml:space="preserve">the project 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 xml:space="preserve">will impact the community. </w:t>
      </w:r>
      <w:r>
        <w:rPr>
          <w:rFonts w:ascii="Segoe UI" w:eastAsia="Times New Roman" w:hAnsi="Segoe UI" w:cs="Segoe UI"/>
          <w:color w:val="242424"/>
          <w:sz w:val="26"/>
          <w:szCs w:val="26"/>
        </w:rPr>
        <w:t xml:space="preserve">Limit </w:t>
      </w:r>
      <w:r w:rsidR="0034450B">
        <w:rPr>
          <w:rFonts w:ascii="Segoe UI" w:eastAsia="Times New Roman" w:hAnsi="Segoe UI" w:cs="Segoe UI"/>
          <w:color w:val="242424"/>
          <w:sz w:val="26"/>
          <w:szCs w:val="26"/>
        </w:rPr>
        <w:t>1</w:t>
      </w:r>
      <w:r>
        <w:rPr>
          <w:rFonts w:ascii="Segoe UI" w:eastAsia="Times New Roman" w:hAnsi="Segoe UI" w:cs="Segoe UI"/>
          <w:color w:val="242424"/>
          <w:sz w:val="26"/>
          <w:szCs w:val="26"/>
        </w:rPr>
        <w:t>00 wor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270F6" w14:paraId="5B20DC4F" w14:textId="77777777" w:rsidTr="00EE2D5B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1E64CE5" w14:textId="77777777" w:rsidR="00E270F6" w:rsidRPr="001B4709" w:rsidRDefault="00E270F6" w:rsidP="00EE2D5B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16707EEA" w14:textId="08BDE7D9" w:rsidR="00E270F6" w:rsidRDefault="00E270F6" w:rsidP="00E270F6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3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>.</w:t>
      </w:r>
      <w:r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>Funds requested from the Mission Impact F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270F6" w14:paraId="30FD355A" w14:textId="77777777" w:rsidTr="00EE2D5B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F04AA11" w14:textId="77777777" w:rsidR="00E270F6" w:rsidRPr="001B4709" w:rsidRDefault="00E270F6" w:rsidP="00EE2D5B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79371B1A" w14:textId="77777777" w:rsidR="00AB75DD" w:rsidRPr="002F4B8E" w:rsidRDefault="00AB75DD" w:rsidP="00AB75DD">
      <w:pPr>
        <w:shd w:val="clear" w:color="auto" w:fill="FFFFFF"/>
        <w:spacing w:after="0" w:line="420" w:lineRule="atLeast"/>
        <w:rPr>
          <w:rFonts w:ascii="Segoe UI" w:eastAsia="Times New Roman" w:hAnsi="Segoe UI" w:cs="Segoe UI"/>
          <w:color w:val="242424"/>
          <w:spacing w:val="4"/>
          <w:sz w:val="32"/>
          <w:szCs w:val="32"/>
        </w:rPr>
      </w:pPr>
      <w:r>
        <w:rPr>
          <w:rFonts w:ascii="Segoe UI" w:eastAsia="Times New Roman" w:hAnsi="Segoe UI" w:cs="Segoe UI"/>
          <w:color w:val="242424"/>
          <w:spacing w:val="4"/>
          <w:sz w:val="32"/>
          <w:szCs w:val="32"/>
        </w:rPr>
        <w:t>Organization Contact Information</w:t>
      </w:r>
    </w:p>
    <w:p w14:paraId="0C5FF8ED" w14:textId="1D35DFF3" w:rsidR="004F74A5" w:rsidRPr="002F4B8E" w:rsidRDefault="00E270F6" w:rsidP="004F74A5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4</w:t>
      </w:r>
      <w:r w:rsidR="004F74A5" w:rsidRPr="002F4B8E">
        <w:rPr>
          <w:rFonts w:ascii="Segoe UI" w:eastAsia="Times New Roman" w:hAnsi="Segoe UI" w:cs="Segoe UI"/>
          <w:color w:val="242424"/>
          <w:sz w:val="26"/>
          <w:szCs w:val="26"/>
        </w:rPr>
        <w:t>.</w:t>
      </w:r>
      <w:r w:rsidR="004F74A5"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  <w:r w:rsidR="004F74A5" w:rsidRPr="002F4B8E">
        <w:rPr>
          <w:rFonts w:ascii="Segoe UI" w:eastAsia="Times New Roman" w:hAnsi="Segoe UI" w:cs="Segoe UI"/>
          <w:color w:val="242424"/>
          <w:sz w:val="26"/>
          <w:szCs w:val="26"/>
        </w:rPr>
        <w:t>Local organization name</w:t>
      </w:r>
    </w:p>
    <w:p w14:paraId="58DD4A67" w14:textId="77777777" w:rsidR="004F74A5" w:rsidRPr="00264E18" w:rsidRDefault="004F74A5" w:rsidP="004F74A5">
      <w:pPr>
        <w:shd w:val="clear" w:color="auto" w:fill="FFFFFF"/>
        <w:spacing w:after="0" w:line="240" w:lineRule="auto"/>
        <w:rPr>
          <w:rFonts w:ascii="Segoe UI" w:eastAsia="Times New Roman" w:hAnsi="Segoe UI" w:cs="Segoe UI"/>
          <w:i/>
          <w:iCs/>
          <w:color w:val="242424"/>
          <w:sz w:val="21"/>
          <w:szCs w:val="21"/>
        </w:rPr>
      </w:pPr>
      <w:r w:rsidRPr="00264E18">
        <w:rPr>
          <w:rFonts w:ascii="Segoe UI" w:eastAsia="Times New Roman" w:hAnsi="Segoe UI" w:cs="Segoe UI"/>
          <w:i/>
          <w:iCs/>
          <w:color w:val="242424"/>
          <w:sz w:val="16"/>
          <w:szCs w:val="16"/>
        </w:rPr>
        <w:t xml:space="preserve">The church or other entity that will operate this </w:t>
      </w:r>
      <w:proofErr w:type="gramStart"/>
      <w:r w:rsidRPr="00264E18">
        <w:rPr>
          <w:rFonts w:ascii="Segoe UI" w:eastAsia="Times New Roman" w:hAnsi="Segoe UI" w:cs="Segoe UI"/>
          <w:i/>
          <w:iCs/>
          <w:color w:val="242424"/>
          <w:sz w:val="16"/>
          <w:szCs w:val="16"/>
        </w:rPr>
        <w:t>project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F74A5" w14:paraId="0F42037C" w14:textId="77777777" w:rsidTr="005969CA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40A03D7" w14:textId="77777777" w:rsidR="004F74A5" w:rsidRPr="001B4709" w:rsidRDefault="004F74A5" w:rsidP="005969CA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38B62DFF" w14:textId="359A5613" w:rsidR="00AB75DD" w:rsidRDefault="00AB75DD" w:rsidP="00AB75DD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5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>.</w:t>
      </w:r>
      <w:r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  <w:r w:rsidR="00A12689" w:rsidRPr="002F4B8E">
        <w:rPr>
          <w:rFonts w:ascii="Segoe UI" w:eastAsia="Times New Roman" w:hAnsi="Segoe UI" w:cs="Segoe UI"/>
          <w:color w:val="242424"/>
          <w:sz w:val="26"/>
          <w:szCs w:val="26"/>
        </w:rPr>
        <w:t>Street or postal box</w:t>
      </w:r>
      <w:r w:rsidR="00A12689">
        <w:rPr>
          <w:rFonts w:ascii="Segoe UI" w:eastAsia="Times New Roman" w:hAnsi="Segoe UI" w:cs="Segoe UI"/>
          <w:color w:val="242424"/>
          <w:sz w:val="26"/>
          <w:szCs w:val="26"/>
        </w:rPr>
        <w:t>, City, State or Province, Count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B75DD" w14:paraId="5231529C" w14:textId="77777777" w:rsidTr="00EE2D5B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890B30A" w14:textId="77777777" w:rsidR="00AB75DD" w:rsidRPr="001B4709" w:rsidRDefault="00AB75DD" w:rsidP="00EE2D5B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7CF5D4C9" w14:textId="77777777" w:rsidR="00A12689" w:rsidRPr="002F4B8E" w:rsidRDefault="00A12689" w:rsidP="00A12689">
      <w:pPr>
        <w:shd w:val="clear" w:color="auto" w:fill="FFFFFF"/>
        <w:spacing w:after="0" w:line="420" w:lineRule="atLeast"/>
        <w:rPr>
          <w:rFonts w:ascii="Segoe UI" w:eastAsia="Times New Roman" w:hAnsi="Segoe UI" w:cs="Segoe UI"/>
          <w:color w:val="242424"/>
          <w:spacing w:val="4"/>
          <w:sz w:val="32"/>
          <w:szCs w:val="32"/>
        </w:rPr>
      </w:pPr>
      <w:r>
        <w:rPr>
          <w:rFonts w:ascii="Segoe UI" w:eastAsia="Times New Roman" w:hAnsi="Segoe UI" w:cs="Segoe UI"/>
          <w:color w:val="242424"/>
          <w:spacing w:val="4"/>
          <w:sz w:val="32"/>
          <w:szCs w:val="32"/>
        </w:rPr>
        <w:t>Primary Contact Person</w:t>
      </w:r>
    </w:p>
    <w:p w14:paraId="7DF12970" w14:textId="63B09152" w:rsidR="00A12689" w:rsidRDefault="00A12689" w:rsidP="00A12689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6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>.</w:t>
      </w:r>
      <w:r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  <w:r w:rsidR="00EB5934">
        <w:rPr>
          <w:rFonts w:ascii="Segoe UI" w:eastAsia="Times New Roman" w:hAnsi="Segoe UI" w:cs="Segoe UI"/>
          <w:color w:val="242424"/>
          <w:sz w:val="26"/>
          <w:szCs w:val="26"/>
        </w:rPr>
        <w:t xml:space="preserve">Name of </w:t>
      </w:r>
      <w:r w:rsidR="00FB77D6">
        <w:rPr>
          <w:rFonts w:ascii="Segoe UI" w:eastAsia="Times New Roman" w:hAnsi="Segoe UI" w:cs="Segoe UI"/>
          <w:color w:val="242424"/>
          <w:sz w:val="26"/>
          <w:szCs w:val="26"/>
        </w:rPr>
        <w:t xml:space="preserve">the </w:t>
      </w:r>
      <w:r w:rsidR="00EB5934">
        <w:rPr>
          <w:rFonts w:ascii="Segoe UI" w:eastAsia="Times New Roman" w:hAnsi="Segoe UI" w:cs="Segoe UI"/>
          <w:color w:val="242424"/>
          <w:sz w:val="26"/>
          <w:szCs w:val="26"/>
        </w:rPr>
        <w:t>o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>rganization</w:t>
      </w:r>
      <w:r>
        <w:rPr>
          <w:rFonts w:ascii="Segoe UI" w:eastAsia="Times New Roman" w:hAnsi="Segoe UI" w:cs="Segoe UI"/>
          <w:color w:val="242424"/>
          <w:sz w:val="26"/>
          <w:szCs w:val="26"/>
        </w:rPr>
        <w:t>'s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  <w:r>
        <w:rPr>
          <w:rFonts w:ascii="Segoe UI" w:eastAsia="Times New Roman" w:hAnsi="Segoe UI" w:cs="Segoe UI"/>
          <w:color w:val="242424"/>
          <w:sz w:val="26"/>
          <w:szCs w:val="26"/>
        </w:rPr>
        <w:t>primary contact per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12689" w14:paraId="648B5E5E" w14:textId="77777777" w:rsidTr="00D537E8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7CFA8CC" w14:textId="77777777" w:rsidR="00A12689" w:rsidRPr="001B4709" w:rsidRDefault="00A12689" w:rsidP="00D537E8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74DF2B6C" w14:textId="1CC272D1" w:rsidR="00AB75DD" w:rsidRDefault="00A12689" w:rsidP="00AB75DD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7</w:t>
      </w:r>
      <w:r w:rsidR="00AB75DD" w:rsidRPr="002F4B8E">
        <w:rPr>
          <w:rFonts w:ascii="Segoe UI" w:eastAsia="Times New Roman" w:hAnsi="Segoe UI" w:cs="Segoe UI"/>
          <w:color w:val="242424"/>
          <w:sz w:val="26"/>
          <w:szCs w:val="26"/>
        </w:rPr>
        <w:t>.</w:t>
      </w:r>
      <w:r w:rsidR="00AB75DD">
        <w:rPr>
          <w:rFonts w:ascii="Segoe UI" w:eastAsia="Times New Roman" w:hAnsi="Segoe UI" w:cs="Segoe UI"/>
          <w:color w:val="242424"/>
          <w:sz w:val="26"/>
          <w:szCs w:val="26"/>
        </w:rPr>
        <w:t xml:space="preserve"> P</w:t>
      </w:r>
      <w:r w:rsidR="00AB75DD" w:rsidRPr="002F4B8E">
        <w:rPr>
          <w:rFonts w:ascii="Segoe UI" w:eastAsia="Times New Roman" w:hAnsi="Segoe UI" w:cs="Segoe UI"/>
          <w:color w:val="242424"/>
          <w:sz w:val="26"/>
          <w:szCs w:val="26"/>
        </w:rPr>
        <w:t>hone</w:t>
      </w:r>
      <w:r w:rsidR="00AB75DD">
        <w:rPr>
          <w:rFonts w:ascii="Segoe UI" w:eastAsia="Times New Roman" w:hAnsi="Segoe UI" w:cs="Segoe UI"/>
          <w:color w:val="242424"/>
          <w:sz w:val="26"/>
          <w:szCs w:val="26"/>
        </w:rPr>
        <w:t xml:space="preserve"> number</w:t>
      </w:r>
      <w:r w:rsidR="00AB75DD" w:rsidRPr="002F4B8E"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B75DD" w14:paraId="005D1076" w14:textId="77777777" w:rsidTr="00EE2D5B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5EE41BE" w14:textId="77777777" w:rsidR="00AB75DD" w:rsidRPr="001B4709" w:rsidRDefault="00AB75DD" w:rsidP="00EE2D5B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646BF8D5" w14:textId="35907E5D" w:rsidR="00AB75DD" w:rsidRDefault="00A12689" w:rsidP="00AB75DD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8</w:t>
      </w:r>
      <w:r w:rsidR="00AB75DD" w:rsidRPr="002F4B8E">
        <w:rPr>
          <w:rFonts w:ascii="Segoe UI" w:eastAsia="Times New Roman" w:hAnsi="Segoe UI" w:cs="Segoe UI"/>
          <w:color w:val="242424"/>
          <w:sz w:val="26"/>
          <w:szCs w:val="26"/>
        </w:rPr>
        <w:t>.</w:t>
      </w:r>
      <w:r w:rsidR="00AB75DD">
        <w:rPr>
          <w:rFonts w:ascii="Segoe UI" w:eastAsia="Times New Roman" w:hAnsi="Segoe UI" w:cs="Segoe UI"/>
          <w:color w:val="242424"/>
          <w:sz w:val="26"/>
          <w:szCs w:val="26"/>
        </w:rPr>
        <w:t xml:space="preserve"> E</w:t>
      </w:r>
      <w:r w:rsidR="00AB75DD" w:rsidRPr="002F4B8E">
        <w:rPr>
          <w:rFonts w:ascii="Segoe UI" w:eastAsia="Times New Roman" w:hAnsi="Segoe UI" w:cs="Segoe UI"/>
          <w:color w:val="242424"/>
          <w:sz w:val="26"/>
          <w:szCs w:val="26"/>
        </w:rPr>
        <w:t>mail addr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B75DD" w14:paraId="458B8AB9" w14:textId="77777777" w:rsidTr="00EE2D5B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84B8DCC" w14:textId="77777777" w:rsidR="00AB75DD" w:rsidRPr="001B4709" w:rsidRDefault="00AB75DD" w:rsidP="00EE2D5B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2CBC1ADC" w14:textId="332669AB" w:rsidR="004F74A5" w:rsidRDefault="00A12689" w:rsidP="004F74A5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9</w:t>
      </w:r>
      <w:r w:rsidR="004F74A5" w:rsidRPr="002F4B8E">
        <w:rPr>
          <w:rFonts w:ascii="Segoe UI" w:eastAsia="Times New Roman" w:hAnsi="Segoe UI" w:cs="Segoe UI"/>
          <w:color w:val="242424"/>
          <w:sz w:val="26"/>
          <w:szCs w:val="26"/>
        </w:rPr>
        <w:t>.</w:t>
      </w:r>
      <w:r w:rsidR="004F74A5"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  <w:r>
        <w:rPr>
          <w:rFonts w:ascii="Segoe UI" w:eastAsia="Times New Roman" w:hAnsi="Segoe UI" w:cs="Segoe UI"/>
          <w:color w:val="242424"/>
          <w:sz w:val="26"/>
          <w:szCs w:val="26"/>
        </w:rPr>
        <w:t>Today</w:t>
      </w:r>
      <w:r w:rsidR="00FB77D6">
        <w:rPr>
          <w:rFonts w:ascii="Segoe UI" w:eastAsia="Times New Roman" w:hAnsi="Segoe UI" w:cs="Segoe UI"/>
          <w:color w:val="242424"/>
          <w:sz w:val="26"/>
          <w:szCs w:val="26"/>
        </w:rPr>
        <w:t>'</w:t>
      </w:r>
      <w:r>
        <w:rPr>
          <w:rFonts w:ascii="Segoe UI" w:eastAsia="Times New Roman" w:hAnsi="Segoe UI" w:cs="Segoe UI"/>
          <w:color w:val="242424"/>
          <w:sz w:val="26"/>
          <w:szCs w:val="26"/>
        </w:rPr>
        <w:t>s</w:t>
      </w:r>
      <w:r w:rsidR="004F74A5" w:rsidRPr="002F4B8E">
        <w:rPr>
          <w:rFonts w:ascii="Segoe UI" w:eastAsia="Times New Roman" w:hAnsi="Segoe UI" w:cs="Segoe UI"/>
          <w:color w:val="242424"/>
          <w:sz w:val="26"/>
          <w:szCs w:val="26"/>
        </w:rPr>
        <w:t xml:space="preserve"> dat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F74A5" w14:paraId="2FE33802" w14:textId="77777777" w:rsidTr="005969CA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B7B2FBD" w14:textId="77777777" w:rsidR="004F74A5" w:rsidRPr="001B4709" w:rsidRDefault="004F74A5" w:rsidP="005969CA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62458B4F" w14:textId="77777777" w:rsidR="00DF74EF" w:rsidRPr="004F74A5" w:rsidRDefault="00DF74EF" w:rsidP="004F74A5"/>
    <w:sectPr w:rsidR="00DF74EF" w:rsidRPr="004F74A5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A95CB" w14:textId="77777777" w:rsidR="001B4709" w:rsidRDefault="001B4709" w:rsidP="001B4709">
      <w:pPr>
        <w:spacing w:after="0" w:line="240" w:lineRule="auto"/>
      </w:pPr>
      <w:r>
        <w:separator/>
      </w:r>
    </w:p>
  </w:endnote>
  <w:endnote w:type="continuationSeparator" w:id="0">
    <w:p w14:paraId="0A140CF0" w14:textId="77777777" w:rsidR="001B4709" w:rsidRDefault="001B4709" w:rsidP="001B47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7293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9676E7" w14:textId="025E9BA8" w:rsidR="001B4709" w:rsidRDefault="001B47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FFDEB6" w14:textId="77777777" w:rsidR="001B4709" w:rsidRDefault="001B47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62A84" w14:textId="77777777" w:rsidR="001B4709" w:rsidRDefault="001B4709" w:rsidP="001B4709">
      <w:pPr>
        <w:spacing w:after="0" w:line="240" w:lineRule="auto"/>
      </w:pPr>
      <w:r>
        <w:separator/>
      </w:r>
    </w:p>
  </w:footnote>
  <w:footnote w:type="continuationSeparator" w:id="0">
    <w:p w14:paraId="7BBE7727" w14:textId="77777777" w:rsidR="001B4709" w:rsidRDefault="001B4709" w:rsidP="001B470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MrYwNDewMDEwMjVV0lEKTi0uzszPAykwqwUA1HdFmSwAAAA="/>
  </w:docVars>
  <w:rsids>
    <w:rsidRoot w:val="002F4B8E"/>
    <w:rsid w:val="0002259C"/>
    <w:rsid w:val="001B0E08"/>
    <w:rsid w:val="001B4709"/>
    <w:rsid w:val="002101FB"/>
    <w:rsid w:val="00250812"/>
    <w:rsid w:val="002F4B8E"/>
    <w:rsid w:val="00325E0D"/>
    <w:rsid w:val="0034450B"/>
    <w:rsid w:val="00460B31"/>
    <w:rsid w:val="004F74A5"/>
    <w:rsid w:val="005046E1"/>
    <w:rsid w:val="0060048F"/>
    <w:rsid w:val="006B2DD7"/>
    <w:rsid w:val="006B6B36"/>
    <w:rsid w:val="00727CAA"/>
    <w:rsid w:val="00795D29"/>
    <w:rsid w:val="0085376E"/>
    <w:rsid w:val="00881695"/>
    <w:rsid w:val="008B3110"/>
    <w:rsid w:val="00A12689"/>
    <w:rsid w:val="00A758A1"/>
    <w:rsid w:val="00AB75DD"/>
    <w:rsid w:val="00AC1A69"/>
    <w:rsid w:val="00B200B4"/>
    <w:rsid w:val="00B521FF"/>
    <w:rsid w:val="00CE53E6"/>
    <w:rsid w:val="00DF74EF"/>
    <w:rsid w:val="00E270F6"/>
    <w:rsid w:val="00EB5934"/>
    <w:rsid w:val="00F4553F"/>
    <w:rsid w:val="00FB7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4CDD77"/>
  <w15:chartTrackingRefBased/>
  <w15:docId w15:val="{8403585C-DF18-4BFB-9C59-DD8F8DEFE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4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3ruuxfwqb4l2jguqictqtd">
    <w:name w:val="_3ruuxfwqb4l2jguqictqtd"/>
    <w:basedOn w:val="DefaultParagraphFont"/>
    <w:rsid w:val="002F4B8E"/>
  </w:style>
  <w:style w:type="character" w:customStyle="1" w:styleId="--hg-165">
    <w:name w:val="--hg-165"/>
    <w:basedOn w:val="DefaultParagraphFont"/>
    <w:rsid w:val="002F4B8E"/>
  </w:style>
  <w:style w:type="character" w:customStyle="1" w:styleId="text-format-content">
    <w:name w:val="text-format-content"/>
    <w:basedOn w:val="DefaultParagraphFont"/>
    <w:rsid w:val="002F4B8E"/>
  </w:style>
  <w:style w:type="character" w:customStyle="1" w:styleId="-bs-232">
    <w:name w:val="-bs-232"/>
    <w:basedOn w:val="DefaultParagraphFont"/>
    <w:rsid w:val="002F4B8E"/>
  </w:style>
  <w:style w:type="character" w:customStyle="1" w:styleId="-ce-239">
    <w:name w:val="-ce-239"/>
    <w:basedOn w:val="DefaultParagraphFont"/>
    <w:rsid w:val="002F4B8E"/>
  </w:style>
  <w:style w:type="character" w:customStyle="1" w:styleId="--gv-243">
    <w:name w:val="--gv-243"/>
    <w:basedOn w:val="DefaultParagraphFont"/>
    <w:rsid w:val="002F4B8E"/>
  </w:style>
  <w:style w:type="paragraph" w:styleId="Header">
    <w:name w:val="header"/>
    <w:basedOn w:val="Normal"/>
    <w:link w:val="HeaderChar"/>
    <w:uiPriority w:val="99"/>
    <w:unhideWhenUsed/>
    <w:rsid w:val="001B47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4709"/>
  </w:style>
  <w:style w:type="paragraph" w:styleId="Footer">
    <w:name w:val="footer"/>
    <w:basedOn w:val="Normal"/>
    <w:link w:val="FooterChar"/>
    <w:uiPriority w:val="99"/>
    <w:unhideWhenUsed/>
    <w:rsid w:val="001B47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4709"/>
  </w:style>
  <w:style w:type="table" w:styleId="TableGrid">
    <w:name w:val="Table Grid"/>
    <w:basedOn w:val="TableNormal"/>
    <w:uiPriority w:val="39"/>
    <w:rsid w:val="001B47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7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9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8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98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36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859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520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5616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3598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4037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86244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48536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4727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7141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1594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93261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5343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2972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901530">
                                                              <w:marLeft w:val="6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83475234">
                                                              <w:marLeft w:val="6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52960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53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170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9204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465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2680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0938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547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94304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uto"/>
                                                    <w:left w:val="single" w:sz="6" w:space="0" w:color="auto"/>
                                                    <w:bottom w:val="single" w:sz="6" w:space="0" w:color="auto"/>
                                                    <w:right w:val="single" w:sz="6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07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18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4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484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257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8747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99321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6381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282801">
                                  <w:marLeft w:val="0"/>
                                  <w:marRight w:val="0"/>
                                  <w:marTop w:val="18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220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7981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36" w:space="0" w:color="004B8B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33988782">
                                          <w:marLeft w:val="30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146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329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78437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0315897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924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2182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27554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7619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02581819">
                                                          <w:marLeft w:val="0"/>
                                                          <w:marRight w:val="0"/>
                                                          <w:marTop w:val="45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5198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2369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9779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88963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9160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9231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29720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78157744">
                                                                  <w:marLeft w:val="450"/>
                                                                  <w:marRight w:val="450"/>
                                                                  <w:marTop w:val="52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245172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02654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792236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90692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6364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69209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5144238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2464513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27518967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28835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25193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83193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5386081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580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83469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7297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7487430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1450496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38787537">
                                                                      <w:marLeft w:val="0"/>
                                                                      <w:marRight w:val="450"/>
                                                                      <w:marTop w:val="12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14412208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04715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11407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3831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9899835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80617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78748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0773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2091263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4549214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91104948">
                                                                      <w:marLeft w:val="0"/>
                                                                      <w:marRight w:val="450"/>
                                                                      <w:marTop w:val="12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4725214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1853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62291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67897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0091274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3874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54647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66679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5887355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8023258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277650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30674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93028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952408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1610376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58911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46086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59827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1799655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7509409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30549836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6805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82467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723355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5228911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7480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3499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0097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7404578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2852070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57889015">
                                                                      <w:marLeft w:val="0"/>
                                                                      <w:marRight w:val="450"/>
                                                                      <w:marTop w:val="12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40995932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6825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015940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11447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6593597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5782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793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64540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5197604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9504801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3717035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75823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04064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56053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25102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2367034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64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34608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2156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6390876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5861631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09961402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4285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17891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07101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3963510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2260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58820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61697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3261528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9584735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02464331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26084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29790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00503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2609378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94649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63271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0720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3900981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5915439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8278798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18096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43194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17123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1137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45322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71100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00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65785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85279195">
                                                                  <w:marLeft w:val="450"/>
                                                                  <w:marRight w:val="450"/>
                                                                  <w:marTop w:val="52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75247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8150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0443121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1505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58507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7789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0384563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247711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01387538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03999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49925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01902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3804498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6086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4236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36454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5829888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6181627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2067970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78334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67049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7409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109921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9274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726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10892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2943148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0482079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34348224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60068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27472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53951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4453855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1277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3675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1599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747368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9495498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67630803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97679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20192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24406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977316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0262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42556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1775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0635809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7856304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791608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6433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82735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721311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0336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6140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7277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5221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5373367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346468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07829729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76573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64612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0298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9505400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8212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65492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5761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4371007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6725301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50845238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51274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592824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2912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9995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9564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13851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9884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19280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2255250">
                                                                  <w:marLeft w:val="450"/>
                                                                  <w:marRight w:val="450"/>
                                                                  <w:marTop w:val="52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85209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47175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0175983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0050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11631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5345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3438711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270764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31592512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6642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79613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3383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5328588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9482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6411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51602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0478119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7447489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21871191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93960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94530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968855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6705619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2102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36434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5971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379340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4062246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22889626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38766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6899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34403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8679067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6848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36279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47002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0447225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0610983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37796284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3657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1191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5254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055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9729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21631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1676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8708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23810026">
                                                                  <w:marLeft w:val="450"/>
                                                                  <w:marRight w:val="450"/>
                                                                  <w:marTop w:val="52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47889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34116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8455572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31849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6785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3344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6366145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060887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6420815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89854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43086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32869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6631122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62455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93963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63428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448962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4721664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44225005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40944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238539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309808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68862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75479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36098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04907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0322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16177571">
                                                                  <w:marLeft w:val="450"/>
                                                                  <w:marRight w:val="450"/>
                                                                  <w:marTop w:val="52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07622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95665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6838736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0027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38718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4566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978317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3489198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348252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3514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27843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75195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421362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2615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0165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96980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8550249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3901388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0771315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70459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71611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46029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472325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4211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8838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5203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387562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00655405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2610627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78591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07744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86904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589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955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94982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8077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33837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0345633">
                                                                  <w:marLeft w:val="450"/>
                                                                  <w:marRight w:val="450"/>
                                                                  <w:marTop w:val="52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6784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38240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2259087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6858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60567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9312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8126643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5179327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65330023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13972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2446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9546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9231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738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10376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4266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44607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70012545">
                                                                  <w:marLeft w:val="450"/>
                                                                  <w:marRight w:val="450"/>
                                                                  <w:marTop w:val="52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3804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31985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4939211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8111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81408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77678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4030927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1683640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6748016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60152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66028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572209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4732712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9449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8758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1893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9251806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1117057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411012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94064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199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56069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21622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58161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3965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 Koester</dc:creator>
  <cp:keywords/>
  <dc:description/>
  <cp:lastModifiedBy>Rodney Woods</cp:lastModifiedBy>
  <cp:revision>2</cp:revision>
  <dcterms:created xsi:type="dcterms:W3CDTF">2023-11-02T21:37:00Z</dcterms:created>
  <dcterms:modified xsi:type="dcterms:W3CDTF">2023-11-02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a2fb720e7d03102f48cd87cebc46dc7226497fcc49ce4aa64bc7109f537058</vt:lpwstr>
  </property>
</Properties>
</file>